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343"/>
        <w:gridCol w:w="6892"/>
      </w:tblGrid>
      <w:tr w:rsidR="004952DC" w:rsidRPr="004952DC" w:rsidTr="00B833E4">
        <w:tc>
          <w:tcPr>
            <w:tcW w:w="0" w:type="auto"/>
            <w:shd w:val="clear" w:color="auto" w:fill="auto"/>
          </w:tcPr>
          <w:p w:rsidR="004952DC" w:rsidRPr="004952DC" w:rsidRDefault="004952DC" w:rsidP="004952D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952D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:rsidR="004952DC" w:rsidRPr="004952DC" w:rsidRDefault="004952DC" w:rsidP="004952DC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4952DC">
              <w:rPr>
                <w:rFonts w:ascii="Times New Roman" w:hAnsi="Times New Roman" w:cs="Times New Roman"/>
                <w:i/>
                <w:sz w:val="24"/>
                <w:szCs w:val="24"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:rsidR="004952DC" w:rsidRPr="004952DC" w:rsidRDefault="004952DC" w:rsidP="004952DC">
            <w:pPr>
              <w:spacing w:line="276" w:lineRule="auto"/>
              <w:rPr>
                <w:rFonts w:ascii="Times New Roman" w:hAnsi="Times New Roman" w:cs="Times New Roman"/>
                <w:b/>
                <w:i/>
                <w:spacing w:val="-2"/>
                <w:sz w:val="24"/>
                <w:szCs w:val="24"/>
              </w:rPr>
            </w:pPr>
            <w:r w:rsidRPr="004952DC">
              <w:rPr>
                <w:rFonts w:ascii="Times New Roman" w:hAnsi="Times New Roman" w:cs="Times New Roman"/>
                <w:b/>
                <w:sz w:val="24"/>
                <w:szCs w:val="24"/>
              </w:rPr>
              <w:t>СВЯЩЕННОЕ ПИСАНИЕ НОВОГО ЗАВЕТА (АПОСТОЛ)</w:t>
            </w:r>
          </w:p>
        </w:tc>
      </w:tr>
      <w:tr w:rsidR="004952DC" w:rsidRPr="004952DC" w:rsidTr="00B833E4">
        <w:tc>
          <w:tcPr>
            <w:tcW w:w="0" w:type="auto"/>
            <w:shd w:val="clear" w:color="auto" w:fill="auto"/>
          </w:tcPr>
          <w:p w:rsidR="004952DC" w:rsidRPr="004952DC" w:rsidRDefault="004952DC" w:rsidP="004952D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952DC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shd w:val="clear" w:color="auto" w:fill="auto"/>
          </w:tcPr>
          <w:p w:rsidR="004952DC" w:rsidRPr="004952DC" w:rsidRDefault="004952DC" w:rsidP="004952DC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4952DC">
              <w:rPr>
                <w:rFonts w:ascii="Times New Roman" w:hAnsi="Times New Roman" w:cs="Times New Roman"/>
                <w:i/>
                <w:sz w:val="24"/>
                <w:szCs w:val="24"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:rsidR="004952DC" w:rsidRPr="004952DC" w:rsidRDefault="004952DC" w:rsidP="004952D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952DC">
              <w:rPr>
                <w:rFonts w:ascii="Times New Roman" w:hAnsi="Times New Roman" w:cs="Times New Roman"/>
                <w:sz w:val="24"/>
                <w:szCs w:val="24"/>
              </w:rPr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4952DC" w:rsidRPr="004952DC" w:rsidTr="00B833E4">
        <w:tc>
          <w:tcPr>
            <w:tcW w:w="0" w:type="auto"/>
            <w:shd w:val="clear" w:color="auto" w:fill="auto"/>
          </w:tcPr>
          <w:p w:rsidR="004952DC" w:rsidRPr="004952DC" w:rsidRDefault="004952DC" w:rsidP="004952D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952D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shd w:val="clear" w:color="auto" w:fill="auto"/>
          </w:tcPr>
          <w:p w:rsidR="004952DC" w:rsidRPr="004952DC" w:rsidRDefault="004952DC" w:rsidP="004952DC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4952DC">
              <w:rPr>
                <w:rFonts w:ascii="Times New Roman" w:hAnsi="Times New Roman" w:cs="Times New Roman"/>
                <w:i/>
                <w:sz w:val="24"/>
                <w:szCs w:val="24"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:rsidR="004952DC" w:rsidRPr="004952DC" w:rsidRDefault="004952DC" w:rsidP="004952D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952DC">
              <w:rPr>
                <w:rFonts w:ascii="Times New Roman" w:hAnsi="Times New Roman" w:cs="Times New Roman"/>
                <w:sz w:val="24"/>
                <w:szCs w:val="24"/>
              </w:rPr>
              <w:t>бакалавр богословия</w:t>
            </w:r>
          </w:p>
        </w:tc>
      </w:tr>
      <w:tr w:rsidR="004952DC" w:rsidRPr="004952DC" w:rsidTr="00B833E4">
        <w:tc>
          <w:tcPr>
            <w:tcW w:w="0" w:type="auto"/>
            <w:shd w:val="clear" w:color="auto" w:fill="auto"/>
          </w:tcPr>
          <w:p w:rsidR="004952DC" w:rsidRPr="004952DC" w:rsidRDefault="004952DC" w:rsidP="004952D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952DC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shd w:val="clear" w:color="auto" w:fill="auto"/>
          </w:tcPr>
          <w:p w:rsidR="004952DC" w:rsidRPr="004952DC" w:rsidRDefault="004952DC" w:rsidP="004952DC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4952DC">
              <w:rPr>
                <w:rFonts w:ascii="Times New Roman" w:hAnsi="Times New Roman" w:cs="Times New Roman"/>
                <w:i/>
                <w:sz w:val="24"/>
                <w:szCs w:val="24"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:rsidR="004952DC" w:rsidRPr="004952DC" w:rsidRDefault="004952DC" w:rsidP="004952D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952DC">
              <w:rPr>
                <w:rFonts w:ascii="Times New Roman" w:hAnsi="Times New Roman" w:cs="Times New Roman"/>
                <w:sz w:val="24"/>
                <w:szCs w:val="24"/>
              </w:rPr>
              <w:t>Очная, очно-заочная</w:t>
            </w:r>
          </w:p>
        </w:tc>
      </w:tr>
      <w:tr w:rsidR="004952DC" w:rsidRPr="004952DC" w:rsidTr="00B833E4">
        <w:tc>
          <w:tcPr>
            <w:tcW w:w="0" w:type="auto"/>
            <w:shd w:val="clear" w:color="auto" w:fill="auto"/>
          </w:tcPr>
          <w:p w:rsidR="004952DC" w:rsidRPr="004952DC" w:rsidRDefault="004952DC" w:rsidP="004952D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952DC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shd w:val="clear" w:color="auto" w:fill="auto"/>
          </w:tcPr>
          <w:p w:rsidR="004952DC" w:rsidRPr="004952DC" w:rsidRDefault="004952DC" w:rsidP="004952DC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4952DC">
              <w:rPr>
                <w:rFonts w:ascii="Times New Roman" w:hAnsi="Times New Roman" w:cs="Times New Roman"/>
                <w:i/>
                <w:sz w:val="24"/>
                <w:szCs w:val="24"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:rsidR="004952DC" w:rsidRPr="004952DC" w:rsidRDefault="004952DC" w:rsidP="004952D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952DC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</w:tr>
      <w:tr w:rsidR="004952DC" w:rsidRPr="004952DC" w:rsidTr="00B833E4">
        <w:tc>
          <w:tcPr>
            <w:tcW w:w="0" w:type="auto"/>
            <w:shd w:val="clear" w:color="auto" w:fill="auto"/>
          </w:tcPr>
          <w:p w:rsidR="004952DC" w:rsidRPr="004952DC" w:rsidRDefault="004952DC" w:rsidP="004952D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952DC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shd w:val="clear" w:color="auto" w:fill="auto"/>
          </w:tcPr>
          <w:p w:rsidR="004952DC" w:rsidRPr="004952DC" w:rsidRDefault="004952DC" w:rsidP="004952DC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4952DC">
              <w:rPr>
                <w:rFonts w:ascii="Times New Roman" w:hAnsi="Times New Roman" w:cs="Times New Roman"/>
                <w:i/>
                <w:sz w:val="24"/>
                <w:szCs w:val="24"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:rsidR="004952DC" w:rsidRPr="004952DC" w:rsidRDefault="004952DC" w:rsidP="004952DC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952DC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Целью преподавания дисциплины «Священное Писание Нового Завета (Апостол)» является получение студентами базовых представлений об обстоятельствах написания и фактическом содержании Деяний апостолов, посланий ап. </w:t>
            </w:r>
            <w:proofErr w:type="gramStart"/>
            <w:r w:rsidRPr="004952DC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Павла и Соборных посланий, достижение свободной ориентации в хронологии и географии апостольского века, ознакомление с важнейшими </w:t>
            </w:r>
            <w:proofErr w:type="spellStart"/>
            <w:r w:rsidRPr="004952DC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вероучительными</w:t>
            </w:r>
            <w:proofErr w:type="spellEnd"/>
            <w:r w:rsidRPr="004952DC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и организационно-практическими проблемами, стоявшими перед </w:t>
            </w:r>
            <w:proofErr w:type="spellStart"/>
            <w:r w:rsidRPr="004952DC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первохристианской</w:t>
            </w:r>
            <w:proofErr w:type="spellEnd"/>
            <w:r w:rsidRPr="004952DC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Церковью, а также с основными идеями, понятиями и направлениями новозаветного библейского богословия, начальное ознакомление с некоторыми методами и положениями современной библейской науки. </w:t>
            </w:r>
            <w:proofErr w:type="gramEnd"/>
          </w:p>
        </w:tc>
      </w:tr>
      <w:tr w:rsidR="004952DC" w:rsidRPr="004952DC" w:rsidTr="00B833E4">
        <w:tc>
          <w:tcPr>
            <w:tcW w:w="0" w:type="auto"/>
            <w:shd w:val="clear" w:color="auto" w:fill="auto"/>
          </w:tcPr>
          <w:p w:rsidR="004952DC" w:rsidRPr="004952DC" w:rsidRDefault="004952DC" w:rsidP="004952D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952DC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0" w:type="auto"/>
            <w:shd w:val="clear" w:color="auto" w:fill="auto"/>
          </w:tcPr>
          <w:p w:rsidR="004952DC" w:rsidRPr="004952DC" w:rsidRDefault="004952DC" w:rsidP="004952DC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4952DC">
              <w:rPr>
                <w:rFonts w:ascii="Times New Roman" w:hAnsi="Times New Roman" w:cs="Times New Roman"/>
                <w:i/>
                <w:sz w:val="24"/>
                <w:szCs w:val="24"/>
              </w:rPr>
              <w:t>Место дисциплины в структуре ООП</w:t>
            </w:r>
          </w:p>
        </w:tc>
        <w:tc>
          <w:tcPr>
            <w:tcW w:w="0" w:type="auto"/>
            <w:shd w:val="clear" w:color="auto" w:fill="auto"/>
          </w:tcPr>
          <w:p w:rsidR="004952DC" w:rsidRPr="004952DC" w:rsidRDefault="004952DC" w:rsidP="004952D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952DC">
              <w:rPr>
                <w:rFonts w:ascii="Times New Roman" w:hAnsi="Times New Roman" w:cs="Times New Roman"/>
                <w:sz w:val="24"/>
                <w:szCs w:val="24"/>
              </w:rPr>
              <w:t>Базовая часть</w:t>
            </w:r>
          </w:p>
        </w:tc>
      </w:tr>
      <w:tr w:rsidR="004952DC" w:rsidRPr="004952DC" w:rsidTr="00B833E4">
        <w:tc>
          <w:tcPr>
            <w:tcW w:w="0" w:type="auto"/>
            <w:shd w:val="clear" w:color="auto" w:fill="auto"/>
          </w:tcPr>
          <w:p w:rsidR="004952DC" w:rsidRPr="004952DC" w:rsidRDefault="004952DC" w:rsidP="004952D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952D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0" w:type="auto"/>
            <w:shd w:val="clear" w:color="auto" w:fill="auto"/>
          </w:tcPr>
          <w:p w:rsidR="004952DC" w:rsidRPr="004952DC" w:rsidRDefault="004952DC" w:rsidP="004952DC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4952DC">
              <w:rPr>
                <w:rFonts w:ascii="Times New Roman" w:hAnsi="Times New Roman" w:cs="Times New Roman"/>
                <w:i/>
                <w:sz w:val="24"/>
                <w:szCs w:val="24"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:rsidR="004952DC" w:rsidRPr="004952DC" w:rsidRDefault="004952DC" w:rsidP="004952D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952DC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ОПК-2: способность использовать базовые знания в области теологии при решении профессиональных задач</w:t>
            </w:r>
          </w:p>
        </w:tc>
      </w:tr>
      <w:tr w:rsidR="004952DC" w:rsidRPr="004952DC" w:rsidTr="00B833E4">
        <w:tc>
          <w:tcPr>
            <w:tcW w:w="0" w:type="auto"/>
            <w:shd w:val="clear" w:color="auto" w:fill="auto"/>
          </w:tcPr>
          <w:p w:rsidR="004952DC" w:rsidRPr="004952DC" w:rsidRDefault="004952DC" w:rsidP="004952D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952D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0" w:type="auto"/>
            <w:shd w:val="clear" w:color="auto" w:fill="auto"/>
          </w:tcPr>
          <w:p w:rsidR="004952DC" w:rsidRPr="004952DC" w:rsidRDefault="004952DC" w:rsidP="004952DC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4952DC">
              <w:rPr>
                <w:rFonts w:ascii="Times New Roman" w:hAnsi="Times New Roman" w:cs="Times New Roman"/>
                <w:i/>
                <w:sz w:val="24"/>
                <w:szCs w:val="24"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:rsidR="004952DC" w:rsidRPr="004952DC" w:rsidRDefault="004952DC" w:rsidP="004952D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952DC">
              <w:rPr>
                <w:rFonts w:ascii="Times New Roman" w:hAnsi="Times New Roman" w:cs="Times New Roman"/>
                <w:i/>
                <w:sz w:val="24"/>
                <w:szCs w:val="24"/>
              </w:rPr>
              <w:t>свящ</w:t>
            </w:r>
            <w:proofErr w:type="spellEnd"/>
            <w:r w:rsidRPr="004952DC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. Константин </w:t>
            </w:r>
            <w:proofErr w:type="spellStart"/>
            <w:r w:rsidRPr="004952DC">
              <w:rPr>
                <w:rFonts w:ascii="Times New Roman" w:hAnsi="Times New Roman" w:cs="Times New Roman"/>
                <w:i/>
                <w:sz w:val="24"/>
                <w:szCs w:val="24"/>
              </w:rPr>
              <w:t>Польсков</w:t>
            </w:r>
            <w:proofErr w:type="spellEnd"/>
          </w:p>
        </w:tc>
      </w:tr>
    </w:tbl>
    <w:p w:rsidR="008D7210" w:rsidRPr="004952DC" w:rsidRDefault="008D7210" w:rsidP="004952DC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E21773" w:rsidRPr="004952DC" w:rsidRDefault="008829F6" w:rsidP="004952DC">
      <w:pPr>
        <w:pStyle w:val="2"/>
        <w:spacing w:before="0" w:after="120" w:line="276" w:lineRule="auto"/>
        <w:jc w:val="both"/>
        <w:rPr>
          <w:rFonts w:cs="Times New Roman"/>
          <w:sz w:val="24"/>
          <w:szCs w:val="24"/>
        </w:rPr>
      </w:pPr>
      <w:bookmarkStart w:id="0" w:name="_Toc473192892"/>
      <w:bookmarkStart w:id="1" w:name="_Toc473543273"/>
      <w:bookmarkStart w:id="2" w:name="_Toc468272474"/>
      <w:bookmarkStart w:id="3" w:name="_Toc468274075"/>
      <w:bookmarkStart w:id="4" w:name="_Toc468278251"/>
      <w:bookmarkStart w:id="5" w:name="_Toc468280918"/>
      <w:bookmarkStart w:id="6" w:name="_Toc473813973"/>
      <w:bookmarkStart w:id="7" w:name="_Toc486839299"/>
      <w:r w:rsidRPr="004952DC">
        <w:rPr>
          <w:rFonts w:cs="Times New Roman"/>
          <w:sz w:val="24"/>
          <w:szCs w:val="24"/>
        </w:rPr>
        <w:t>Разделы дисциплины и их трудо</w:t>
      </w:r>
      <w:r w:rsidR="00E21773" w:rsidRPr="004952DC">
        <w:rPr>
          <w:rFonts w:cs="Times New Roman"/>
          <w:sz w:val="24"/>
          <w:szCs w:val="24"/>
        </w:rPr>
        <w:t>ё</w:t>
      </w:r>
      <w:r w:rsidRPr="004952DC">
        <w:rPr>
          <w:rFonts w:cs="Times New Roman"/>
          <w:sz w:val="24"/>
          <w:szCs w:val="24"/>
        </w:rPr>
        <w:t>мкость по видам учебных занятий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  <w:r w:rsidRPr="004952DC">
        <w:rPr>
          <w:rFonts w:cs="Times New Roman"/>
          <w:sz w:val="24"/>
          <w:szCs w:val="24"/>
        </w:rPr>
        <w:t xml:space="preserve"> </w:t>
      </w:r>
    </w:p>
    <w:p w:rsidR="00E21773" w:rsidRPr="004952DC" w:rsidRDefault="00E21773" w:rsidP="004952DC">
      <w:pPr>
        <w:spacing w:line="276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4952DC">
        <w:rPr>
          <w:rFonts w:ascii="Times New Roman" w:hAnsi="Times New Roman" w:cs="Times New Roman"/>
          <w:sz w:val="24"/>
          <w:szCs w:val="24"/>
          <w:u w:val="single"/>
        </w:rPr>
        <w:t>1) Для очной формы обучения:</w:t>
      </w:r>
    </w:p>
    <w:tbl>
      <w:tblPr>
        <w:tblpPr w:leftFromText="180" w:rightFromText="180" w:vertAnchor="text" w:horzAnchor="margin" w:tblpY="22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5"/>
        <w:gridCol w:w="2353"/>
        <w:gridCol w:w="668"/>
        <w:gridCol w:w="912"/>
        <w:gridCol w:w="791"/>
        <w:gridCol w:w="856"/>
        <w:gridCol w:w="1342"/>
        <w:gridCol w:w="2204"/>
      </w:tblGrid>
      <w:tr w:rsidR="008D7210" w:rsidRPr="004952DC" w:rsidTr="00E21773">
        <w:trPr>
          <w:cantSplit/>
          <w:trHeight w:val="529"/>
        </w:trPr>
        <w:tc>
          <w:tcPr>
            <w:tcW w:w="0" w:type="auto"/>
            <w:vMerge w:val="restart"/>
          </w:tcPr>
          <w:p w:rsidR="008D7210" w:rsidRPr="004952DC" w:rsidRDefault="008D7210" w:rsidP="004952DC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4952DC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№</w:t>
            </w:r>
          </w:p>
        </w:tc>
        <w:tc>
          <w:tcPr>
            <w:tcW w:w="0" w:type="auto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8D7210" w:rsidRPr="004952DC" w:rsidRDefault="008D7210" w:rsidP="004952DC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r w:rsidRPr="004952DC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Раздел дисциплины</w:t>
            </w:r>
          </w:p>
        </w:tc>
        <w:tc>
          <w:tcPr>
            <w:tcW w:w="0" w:type="auto"/>
            <w:vMerge w:val="restart"/>
            <w:textDirection w:val="btLr"/>
          </w:tcPr>
          <w:p w:rsidR="008D7210" w:rsidRPr="004952DC" w:rsidRDefault="008D7210" w:rsidP="004952DC">
            <w:pPr>
              <w:widowControl w:val="0"/>
              <w:spacing w:line="276" w:lineRule="auto"/>
              <w:ind w:left="113" w:right="113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r w:rsidRPr="004952DC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Семестр</w:t>
            </w:r>
          </w:p>
        </w:tc>
        <w:tc>
          <w:tcPr>
            <w:tcW w:w="0" w:type="auto"/>
            <w:gridSpan w:val="4"/>
          </w:tcPr>
          <w:p w:rsidR="008D7210" w:rsidRPr="004952DC" w:rsidRDefault="008D7210" w:rsidP="004952DC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r w:rsidRPr="004952DC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Виды учебной работы и трудо</w:t>
            </w:r>
            <w:r w:rsidR="00E21773" w:rsidRPr="004952DC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ё</w:t>
            </w:r>
            <w:r w:rsidRPr="004952DC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мкость (в часах)</w:t>
            </w:r>
          </w:p>
        </w:tc>
        <w:tc>
          <w:tcPr>
            <w:tcW w:w="0" w:type="auto"/>
            <w:vMerge w:val="restart"/>
          </w:tcPr>
          <w:p w:rsidR="008D7210" w:rsidRPr="004952DC" w:rsidRDefault="008D7210" w:rsidP="004952DC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r w:rsidRPr="004952DC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 xml:space="preserve">Формы контроля </w:t>
            </w:r>
          </w:p>
        </w:tc>
      </w:tr>
      <w:tr w:rsidR="008D7210" w:rsidRPr="004952DC" w:rsidTr="00E21773">
        <w:trPr>
          <w:cantSplit/>
          <w:trHeight w:val="293"/>
        </w:trPr>
        <w:tc>
          <w:tcPr>
            <w:tcW w:w="0" w:type="auto"/>
            <w:vMerge/>
          </w:tcPr>
          <w:p w:rsidR="008D7210" w:rsidRPr="004952DC" w:rsidRDefault="008D7210" w:rsidP="004952DC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  <w:vMerge/>
            <w:shd w:val="clear" w:color="auto" w:fill="auto"/>
          </w:tcPr>
          <w:p w:rsidR="008D7210" w:rsidRPr="004952DC" w:rsidRDefault="008D7210" w:rsidP="004952DC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  <w:vMerge/>
          </w:tcPr>
          <w:p w:rsidR="008D7210" w:rsidRPr="004952DC" w:rsidRDefault="008D7210" w:rsidP="004952DC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</w:tcPr>
          <w:p w:rsidR="008D7210" w:rsidRPr="004952DC" w:rsidRDefault="008D7210" w:rsidP="004952DC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r w:rsidRPr="004952DC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Лек.</w:t>
            </w:r>
          </w:p>
        </w:tc>
        <w:tc>
          <w:tcPr>
            <w:tcW w:w="0" w:type="auto"/>
          </w:tcPr>
          <w:p w:rsidR="008D7210" w:rsidRPr="004952DC" w:rsidRDefault="008D7210" w:rsidP="004952DC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r w:rsidRPr="004952DC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Пр.</w:t>
            </w:r>
          </w:p>
        </w:tc>
        <w:tc>
          <w:tcPr>
            <w:tcW w:w="0" w:type="auto"/>
          </w:tcPr>
          <w:p w:rsidR="008D7210" w:rsidRPr="004952DC" w:rsidRDefault="008D7210" w:rsidP="004952DC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proofErr w:type="spellStart"/>
            <w:r w:rsidRPr="004952DC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С.р</w:t>
            </w:r>
            <w:proofErr w:type="spellEnd"/>
            <w:r w:rsidRPr="004952DC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.</w:t>
            </w:r>
          </w:p>
        </w:tc>
        <w:tc>
          <w:tcPr>
            <w:tcW w:w="0" w:type="auto"/>
          </w:tcPr>
          <w:p w:rsidR="008D7210" w:rsidRPr="004952DC" w:rsidRDefault="008D7210" w:rsidP="004952DC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r w:rsidRPr="004952DC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Контр.</w:t>
            </w:r>
          </w:p>
        </w:tc>
        <w:tc>
          <w:tcPr>
            <w:tcW w:w="0" w:type="auto"/>
            <w:vMerge/>
          </w:tcPr>
          <w:p w:rsidR="008D7210" w:rsidRPr="004952DC" w:rsidRDefault="008D7210" w:rsidP="004952DC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</w:p>
        </w:tc>
      </w:tr>
      <w:tr w:rsidR="008D7210" w:rsidRPr="004952DC" w:rsidTr="008D7210">
        <w:tc>
          <w:tcPr>
            <w:tcW w:w="0" w:type="auto"/>
          </w:tcPr>
          <w:p w:rsidR="008D7210" w:rsidRPr="004952DC" w:rsidRDefault="008D7210" w:rsidP="004952DC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952DC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</w:t>
            </w:r>
          </w:p>
        </w:tc>
        <w:tc>
          <w:tcPr>
            <w:tcW w:w="0" w:type="auto"/>
          </w:tcPr>
          <w:p w:rsidR="008D7210" w:rsidRPr="004952DC" w:rsidRDefault="008D7210" w:rsidP="004952DC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52DC">
              <w:rPr>
                <w:rFonts w:ascii="Times New Roman" w:eastAsia="Times New Roman" w:hAnsi="Times New Roman" w:cs="Times New Roman"/>
                <w:sz w:val="24"/>
                <w:szCs w:val="24"/>
              </w:rPr>
              <w:t>Книга Деяний святых Апостолов</w:t>
            </w:r>
          </w:p>
        </w:tc>
        <w:tc>
          <w:tcPr>
            <w:tcW w:w="0" w:type="auto"/>
            <w:vMerge w:val="restart"/>
          </w:tcPr>
          <w:p w:rsidR="008D7210" w:rsidRPr="004952DC" w:rsidRDefault="008D7210" w:rsidP="004952DC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952DC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3</w:t>
            </w:r>
          </w:p>
          <w:p w:rsidR="008D7210" w:rsidRPr="004952DC" w:rsidRDefault="008D7210" w:rsidP="004952DC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  <w:vMerge w:val="restart"/>
          </w:tcPr>
          <w:p w:rsidR="008D7210" w:rsidRPr="004952DC" w:rsidRDefault="008D7210" w:rsidP="004952DC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952DC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30</w:t>
            </w:r>
          </w:p>
        </w:tc>
        <w:tc>
          <w:tcPr>
            <w:tcW w:w="0" w:type="auto"/>
            <w:vMerge w:val="restart"/>
          </w:tcPr>
          <w:p w:rsidR="008D7210" w:rsidRPr="004952DC" w:rsidRDefault="008D7210" w:rsidP="004952DC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  <w:vMerge w:val="restart"/>
          </w:tcPr>
          <w:p w:rsidR="008D7210" w:rsidRPr="004952DC" w:rsidRDefault="00E01904" w:rsidP="004952DC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952DC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6</w:t>
            </w:r>
          </w:p>
        </w:tc>
        <w:tc>
          <w:tcPr>
            <w:tcW w:w="0" w:type="auto"/>
            <w:vMerge w:val="restart"/>
          </w:tcPr>
          <w:p w:rsidR="008D7210" w:rsidRPr="004952DC" w:rsidRDefault="00E01904" w:rsidP="004952DC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952DC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36</w:t>
            </w:r>
          </w:p>
        </w:tc>
        <w:tc>
          <w:tcPr>
            <w:tcW w:w="0" w:type="auto"/>
            <w:vMerge w:val="restart"/>
          </w:tcPr>
          <w:p w:rsidR="008D7210" w:rsidRPr="004952DC" w:rsidRDefault="008D7210" w:rsidP="004952DC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952DC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Посещение, опрос. Экзамен.</w:t>
            </w:r>
          </w:p>
        </w:tc>
      </w:tr>
      <w:tr w:rsidR="008D7210" w:rsidRPr="004952DC" w:rsidTr="008D7210">
        <w:tc>
          <w:tcPr>
            <w:tcW w:w="0" w:type="auto"/>
          </w:tcPr>
          <w:p w:rsidR="008D7210" w:rsidRPr="004952DC" w:rsidRDefault="008D7210" w:rsidP="004952DC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952DC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0" w:type="auto"/>
          </w:tcPr>
          <w:p w:rsidR="008D7210" w:rsidRPr="004952DC" w:rsidRDefault="008D7210" w:rsidP="004952DC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52DC">
              <w:rPr>
                <w:rFonts w:ascii="Times New Roman" w:eastAsia="Times New Roman" w:hAnsi="Times New Roman" w:cs="Times New Roman"/>
                <w:sz w:val="24"/>
                <w:szCs w:val="24"/>
              </w:rPr>
              <w:t>Корпус Павловых посланий</w:t>
            </w:r>
          </w:p>
        </w:tc>
        <w:tc>
          <w:tcPr>
            <w:tcW w:w="0" w:type="auto"/>
            <w:vMerge/>
          </w:tcPr>
          <w:p w:rsidR="008D7210" w:rsidRPr="004952DC" w:rsidRDefault="008D7210" w:rsidP="004952DC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  <w:vMerge/>
          </w:tcPr>
          <w:p w:rsidR="008D7210" w:rsidRPr="004952DC" w:rsidRDefault="008D7210" w:rsidP="004952DC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  <w:vMerge/>
          </w:tcPr>
          <w:p w:rsidR="008D7210" w:rsidRPr="004952DC" w:rsidRDefault="008D7210" w:rsidP="004952DC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  <w:vMerge/>
          </w:tcPr>
          <w:p w:rsidR="008D7210" w:rsidRPr="004952DC" w:rsidRDefault="008D7210" w:rsidP="004952DC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  <w:vMerge/>
          </w:tcPr>
          <w:p w:rsidR="008D7210" w:rsidRPr="004952DC" w:rsidRDefault="008D7210" w:rsidP="004952DC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  <w:vMerge/>
          </w:tcPr>
          <w:p w:rsidR="008D7210" w:rsidRPr="004952DC" w:rsidRDefault="008D7210" w:rsidP="004952DC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</w:tr>
      <w:tr w:rsidR="008D7210" w:rsidRPr="004952DC" w:rsidTr="008D7210">
        <w:tc>
          <w:tcPr>
            <w:tcW w:w="0" w:type="auto"/>
          </w:tcPr>
          <w:p w:rsidR="008D7210" w:rsidRPr="004952DC" w:rsidRDefault="008D7210" w:rsidP="004952DC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ru-RU"/>
              </w:rPr>
            </w:pPr>
            <w:r w:rsidRPr="004952DC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0" w:type="auto"/>
            <w:shd w:val="clear" w:color="auto" w:fill="auto"/>
          </w:tcPr>
          <w:p w:rsidR="008D7210" w:rsidRPr="004952DC" w:rsidRDefault="008D7210" w:rsidP="004952DC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952DC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ru-RU"/>
              </w:rPr>
              <w:t>Корпус Павловых посланий</w:t>
            </w:r>
          </w:p>
        </w:tc>
        <w:tc>
          <w:tcPr>
            <w:tcW w:w="0" w:type="auto"/>
            <w:vMerge w:val="restart"/>
          </w:tcPr>
          <w:p w:rsidR="008D7210" w:rsidRPr="004952DC" w:rsidRDefault="008D7210" w:rsidP="004952DC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952DC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4</w:t>
            </w:r>
          </w:p>
          <w:p w:rsidR="008D7210" w:rsidRPr="004952DC" w:rsidRDefault="008D7210" w:rsidP="004952DC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  <w:vMerge w:val="restart"/>
          </w:tcPr>
          <w:p w:rsidR="008D7210" w:rsidRPr="004952DC" w:rsidRDefault="008D7210" w:rsidP="004952DC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952DC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lastRenderedPageBreak/>
              <w:t>44</w:t>
            </w:r>
          </w:p>
        </w:tc>
        <w:tc>
          <w:tcPr>
            <w:tcW w:w="0" w:type="auto"/>
            <w:vMerge w:val="restart"/>
          </w:tcPr>
          <w:p w:rsidR="008D7210" w:rsidRPr="004952DC" w:rsidRDefault="008D7210" w:rsidP="004952DC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  <w:vMerge w:val="restart"/>
          </w:tcPr>
          <w:p w:rsidR="008D7210" w:rsidRPr="004952DC" w:rsidRDefault="008D7210" w:rsidP="004952DC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952DC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</w:t>
            </w:r>
          </w:p>
        </w:tc>
        <w:tc>
          <w:tcPr>
            <w:tcW w:w="0" w:type="auto"/>
            <w:vMerge w:val="restart"/>
          </w:tcPr>
          <w:p w:rsidR="008D7210" w:rsidRPr="004952DC" w:rsidRDefault="008D7210" w:rsidP="004952DC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952DC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7</w:t>
            </w:r>
          </w:p>
        </w:tc>
        <w:tc>
          <w:tcPr>
            <w:tcW w:w="0" w:type="auto"/>
            <w:vMerge w:val="restart"/>
          </w:tcPr>
          <w:p w:rsidR="008D7210" w:rsidRPr="004952DC" w:rsidRDefault="008D7210" w:rsidP="004952DC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952DC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Посещение, опрос. Экзамен.</w:t>
            </w:r>
          </w:p>
        </w:tc>
      </w:tr>
      <w:tr w:rsidR="008D7210" w:rsidRPr="004952DC" w:rsidTr="008D7210">
        <w:tc>
          <w:tcPr>
            <w:tcW w:w="0" w:type="auto"/>
          </w:tcPr>
          <w:p w:rsidR="008D7210" w:rsidRPr="004952DC" w:rsidRDefault="008D7210" w:rsidP="004952DC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ru-RU"/>
              </w:rPr>
            </w:pPr>
            <w:r w:rsidRPr="004952DC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ru-RU"/>
              </w:rPr>
              <w:lastRenderedPageBreak/>
              <w:t>3</w:t>
            </w:r>
          </w:p>
        </w:tc>
        <w:tc>
          <w:tcPr>
            <w:tcW w:w="0" w:type="auto"/>
            <w:shd w:val="clear" w:color="auto" w:fill="auto"/>
          </w:tcPr>
          <w:p w:rsidR="008D7210" w:rsidRPr="004952DC" w:rsidRDefault="008D7210" w:rsidP="004952DC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952DC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Соборные послания</w:t>
            </w:r>
          </w:p>
        </w:tc>
        <w:tc>
          <w:tcPr>
            <w:tcW w:w="0" w:type="auto"/>
            <w:vMerge/>
          </w:tcPr>
          <w:p w:rsidR="008D7210" w:rsidRPr="004952DC" w:rsidRDefault="008D7210" w:rsidP="004952DC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  <w:vMerge/>
          </w:tcPr>
          <w:p w:rsidR="008D7210" w:rsidRPr="004952DC" w:rsidRDefault="008D7210" w:rsidP="004952DC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  <w:vMerge/>
          </w:tcPr>
          <w:p w:rsidR="008D7210" w:rsidRPr="004952DC" w:rsidRDefault="008D7210" w:rsidP="004952DC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  <w:vMerge/>
          </w:tcPr>
          <w:p w:rsidR="008D7210" w:rsidRPr="004952DC" w:rsidRDefault="008D7210" w:rsidP="004952DC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  <w:vMerge/>
          </w:tcPr>
          <w:p w:rsidR="008D7210" w:rsidRPr="004952DC" w:rsidRDefault="008D7210" w:rsidP="004952DC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  <w:vMerge/>
          </w:tcPr>
          <w:p w:rsidR="008D7210" w:rsidRPr="004952DC" w:rsidRDefault="008D7210" w:rsidP="004952DC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</w:tr>
      <w:tr w:rsidR="008D7210" w:rsidRPr="004952DC" w:rsidTr="008D7210">
        <w:tc>
          <w:tcPr>
            <w:tcW w:w="0" w:type="auto"/>
          </w:tcPr>
          <w:p w:rsidR="008D7210" w:rsidRPr="004952DC" w:rsidRDefault="008D7210" w:rsidP="004952DC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  <w:shd w:val="clear" w:color="auto" w:fill="auto"/>
          </w:tcPr>
          <w:p w:rsidR="008D7210" w:rsidRPr="004952DC" w:rsidRDefault="008D7210" w:rsidP="004952DC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4952DC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Итого</w:t>
            </w:r>
          </w:p>
        </w:tc>
        <w:tc>
          <w:tcPr>
            <w:tcW w:w="0" w:type="auto"/>
          </w:tcPr>
          <w:p w:rsidR="008D7210" w:rsidRPr="004952DC" w:rsidRDefault="008D7210" w:rsidP="004952DC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4952DC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3-4</w:t>
            </w:r>
          </w:p>
        </w:tc>
        <w:tc>
          <w:tcPr>
            <w:tcW w:w="0" w:type="auto"/>
          </w:tcPr>
          <w:p w:rsidR="008D7210" w:rsidRPr="004952DC" w:rsidRDefault="008D7210" w:rsidP="004952DC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4952DC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74</w:t>
            </w:r>
          </w:p>
        </w:tc>
        <w:tc>
          <w:tcPr>
            <w:tcW w:w="0" w:type="auto"/>
          </w:tcPr>
          <w:p w:rsidR="008D7210" w:rsidRPr="004952DC" w:rsidRDefault="008D7210" w:rsidP="004952DC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</w:tcPr>
          <w:p w:rsidR="008D7210" w:rsidRPr="004952DC" w:rsidRDefault="00E01904" w:rsidP="004952DC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4952DC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7</w:t>
            </w:r>
          </w:p>
        </w:tc>
        <w:tc>
          <w:tcPr>
            <w:tcW w:w="0" w:type="auto"/>
          </w:tcPr>
          <w:p w:rsidR="008D7210" w:rsidRPr="004952DC" w:rsidRDefault="00E01904" w:rsidP="004952DC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4952DC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63</w:t>
            </w:r>
          </w:p>
        </w:tc>
        <w:tc>
          <w:tcPr>
            <w:tcW w:w="0" w:type="auto"/>
          </w:tcPr>
          <w:p w:rsidR="008D7210" w:rsidRPr="004952DC" w:rsidRDefault="008D7210" w:rsidP="004952DC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</w:p>
        </w:tc>
      </w:tr>
      <w:tr w:rsidR="008D7210" w:rsidRPr="004952DC" w:rsidTr="008D7210">
        <w:tc>
          <w:tcPr>
            <w:tcW w:w="0" w:type="auto"/>
          </w:tcPr>
          <w:p w:rsidR="008D7210" w:rsidRPr="004952DC" w:rsidRDefault="008D7210" w:rsidP="004952DC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  <w:shd w:val="clear" w:color="auto" w:fill="auto"/>
          </w:tcPr>
          <w:p w:rsidR="008D7210" w:rsidRPr="004952DC" w:rsidRDefault="008D7210" w:rsidP="004952DC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4952DC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Всего</w:t>
            </w:r>
          </w:p>
        </w:tc>
        <w:tc>
          <w:tcPr>
            <w:tcW w:w="0" w:type="auto"/>
          </w:tcPr>
          <w:p w:rsidR="008D7210" w:rsidRPr="004952DC" w:rsidRDefault="008D7210" w:rsidP="004952DC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4952DC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3-4</w:t>
            </w:r>
          </w:p>
        </w:tc>
        <w:tc>
          <w:tcPr>
            <w:tcW w:w="0" w:type="auto"/>
            <w:gridSpan w:val="4"/>
          </w:tcPr>
          <w:p w:rsidR="008D7210" w:rsidRPr="004952DC" w:rsidRDefault="008D7210" w:rsidP="007F79F3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bookmarkStart w:id="8" w:name="_GoBack"/>
            <w:bookmarkEnd w:id="8"/>
            <w:r w:rsidRPr="004952DC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144</w:t>
            </w:r>
          </w:p>
        </w:tc>
        <w:tc>
          <w:tcPr>
            <w:tcW w:w="0" w:type="auto"/>
          </w:tcPr>
          <w:p w:rsidR="008D7210" w:rsidRPr="004952DC" w:rsidRDefault="008D7210" w:rsidP="004952DC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4952DC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Экзамен, экзамен.</w:t>
            </w:r>
          </w:p>
        </w:tc>
      </w:tr>
    </w:tbl>
    <w:p w:rsidR="00E21773" w:rsidRPr="004952DC" w:rsidRDefault="00E21773" w:rsidP="004952DC">
      <w:pPr>
        <w:spacing w:line="276" w:lineRule="auto"/>
        <w:rPr>
          <w:rFonts w:ascii="Times New Roman" w:hAnsi="Times New Roman" w:cs="Times New Roman"/>
          <w:sz w:val="24"/>
          <w:szCs w:val="24"/>
          <w:u w:val="single"/>
        </w:rPr>
      </w:pPr>
      <w:bookmarkStart w:id="9" w:name="_Toc474339163"/>
      <w:bookmarkStart w:id="10" w:name="_Toc473813974"/>
    </w:p>
    <w:p w:rsidR="00E21773" w:rsidRPr="004952DC" w:rsidRDefault="00E21773" w:rsidP="004952DC">
      <w:pPr>
        <w:spacing w:line="276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4952DC">
        <w:rPr>
          <w:rFonts w:ascii="Times New Roman" w:hAnsi="Times New Roman" w:cs="Times New Roman"/>
          <w:sz w:val="24"/>
          <w:szCs w:val="24"/>
          <w:u w:val="single"/>
        </w:rPr>
        <w:t>2) Для очно-заочной формы обучения:</w:t>
      </w:r>
    </w:p>
    <w:tbl>
      <w:tblPr>
        <w:tblpPr w:leftFromText="180" w:rightFromText="180" w:vertAnchor="text" w:horzAnchor="margin" w:tblpY="22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5"/>
        <w:gridCol w:w="2353"/>
        <w:gridCol w:w="668"/>
        <w:gridCol w:w="912"/>
        <w:gridCol w:w="791"/>
        <w:gridCol w:w="856"/>
        <w:gridCol w:w="1342"/>
        <w:gridCol w:w="2204"/>
      </w:tblGrid>
      <w:tr w:rsidR="00E21773" w:rsidRPr="004952DC" w:rsidTr="00705BFB">
        <w:trPr>
          <w:cantSplit/>
          <w:trHeight w:val="529"/>
        </w:trPr>
        <w:tc>
          <w:tcPr>
            <w:tcW w:w="0" w:type="auto"/>
            <w:vMerge w:val="restart"/>
          </w:tcPr>
          <w:p w:rsidR="00E21773" w:rsidRPr="004952DC" w:rsidRDefault="00E21773" w:rsidP="004952DC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4952DC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№</w:t>
            </w:r>
          </w:p>
        </w:tc>
        <w:tc>
          <w:tcPr>
            <w:tcW w:w="0" w:type="auto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E21773" w:rsidRPr="004952DC" w:rsidRDefault="00E21773" w:rsidP="004952DC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r w:rsidRPr="004952DC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Раздел дисциплины</w:t>
            </w:r>
          </w:p>
        </w:tc>
        <w:tc>
          <w:tcPr>
            <w:tcW w:w="0" w:type="auto"/>
            <w:vMerge w:val="restart"/>
            <w:textDirection w:val="btLr"/>
          </w:tcPr>
          <w:p w:rsidR="00E21773" w:rsidRPr="004952DC" w:rsidRDefault="00E21773" w:rsidP="004952DC">
            <w:pPr>
              <w:widowControl w:val="0"/>
              <w:spacing w:line="276" w:lineRule="auto"/>
              <w:ind w:left="113" w:right="113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r w:rsidRPr="004952DC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Семестр</w:t>
            </w:r>
          </w:p>
        </w:tc>
        <w:tc>
          <w:tcPr>
            <w:tcW w:w="0" w:type="auto"/>
            <w:gridSpan w:val="4"/>
          </w:tcPr>
          <w:p w:rsidR="00E21773" w:rsidRPr="004952DC" w:rsidRDefault="00E21773" w:rsidP="004952DC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r w:rsidRPr="004952DC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Виды учебной работы и трудоёмкость (в часах)</w:t>
            </w:r>
          </w:p>
        </w:tc>
        <w:tc>
          <w:tcPr>
            <w:tcW w:w="0" w:type="auto"/>
            <w:vMerge w:val="restart"/>
          </w:tcPr>
          <w:p w:rsidR="00E21773" w:rsidRPr="004952DC" w:rsidRDefault="00E21773" w:rsidP="004952DC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r w:rsidRPr="004952DC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 xml:space="preserve">Формы контроля </w:t>
            </w:r>
          </w:p>
        </w:tc>
      </w:tr>
      <w:tr w:rsidR="00E21773" w:rsidRPr="004952DC" w:rsidTr="00705BFB">
        <w:trPr>
          <w:cantSplit/>
          <w:trHeight w:val="293"/>
        </w:trPr>
        <w:tc>
          <w:tcPr>
            <w:tcW w:w="0" w:type="auto"/>
            <w:vMerge/>
          </w:tcPr>
          <w:p w:rsidR="00E21773" w:rsidRPr="004952DC" w:rsidRDefault="00E21773" w:rsidP="004952DC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  <w:vMerge/>
            <w:shd w:val="clear" w:color="auto" w:fill="auto"/>
          </w:tcPr>
          <w:p w:rsidR="00E21773" w:rsidRPr="004952DC" w:rsidRDefault="00E21773" w:rsidP="004952DC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  <w:vMerge/>
          </w:tcPr>
          <w:p w:rsidR="00E21773" w:rsidRPr="004952DC" w:rsidRDefault="00E21773" w:rsidP="004952DC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</w:tcPr>
          <w:p w:rsidR="00E21773" w:rsidRPr="004952DC" w:rsidRDefault="00E21773" w:rsidP="004952DC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r w:rsidRPr="004952DC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Лек.</w:t>
            </w:r>
          </w:p>
        </w:tc>
        <w:tc>
          <w:tcPr>
            <w:tcW w:w="0" w:type="auto"/>
          </w:tcPr>
          <w:p w:rsidR="00E21773" w:rsidRPr="004952DC" w:rsidRDefault="00E21773" w:rsidP="004952DC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r w:rsidRPr="004952DC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Пр.</w:t>
            </w:r>
          </w:p>
        </w:tc>
        <w:tc>
          <w:tcPr>
            <w:tcW w:w="0" w:type="auto"/>
          </w:tcPr>
          <w:p w:rsidR="00E21773" w:rsidRPr="004952DC" w:rsidRDefault="00E21773" w:rsidP="004952DC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proofErr w:type="spellStart"/>
            <w:r w:rsidRPr="004952DC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С.р</w:t>
            </w:r>
            <w:proofErr w:type="spellEnd"/>
            <w:r w:rsidRPr="004952DC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.</w:t>
            </w:r>
          </w:p>
        </w:tc>
        <w:tc>
          <w:tcPr>
            <w:tcW w:w="0" w:type="auto"/>
          </w:tcPr>
          <w:p w:rsidR="00E21773" w:rsidRPr="004952DC" w:rsidRDefault="00E21773" w:rsidP="004952DC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r w:rsidRPr="004952DC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Контр.</w:t>
            </w:r>
          </w:p>
        </w:tc>
        <w:tc>
          <w:tcPr>
            <w:tcW w:w="0" w:type="auto"/>
            <w:vMerge/>
          </w:tcPr>
          <w:p w:rsidR="00E21773" w:rsidRPr="004952DC" w:rsidRDefault="00E21773" w:rsidP="004952DC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</w:p>
        </w:tc>
      </w:tr>
      <w:tr w:rsidR="00E21773" w:rsidRPr="004952DC" w:rsidTr="00705BFB">
        <w:tc>
          <w:tcPr>
            <w:tcW w:w="0" w:type="auto"/>
          </w:tcPr>
          <w:p w:rsidR="00E21773" w:rsidRPr="004952DC" w:rsidRDefault="00E21773" w:rsidP="004952DC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952DC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</w:t>
            </w:r>
          </w:p>
        </w:tc>
        <w:tc>
          <w:tcPr>
            <w:tcW w:w="0" w:type="auto"/>
          </w:tcPr>
          <w:p w:rsidR="00E21773" w:rsidRPr="004952DC" w:rsidRDefault="00E21773" w:rsidP="004952DC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52DC">
              <w:rPr>
                <w:rFonts w:ascii="Times New Roman" w:eastAsia="Times New Roman" w:hAnsi="Times New Roman" w:cs="Times New Roman"/>
                <w:sz w:val="24"/>
                <w:szCs w:val="24"/>
              </w:rPr>
              <w:t>Книга Деяний святых Апостолов</w:t>
            </w:r>
          </w:p>
        </w:tc>
        <w:tc>
          <w:tcPr>
            <w:tcW w:w="0" w:type="auto"/>
            <w:vMerge w:val="restart"/>
          </w:tcPr>
          <w:p w:rsidR="00E21773" w:rsidRPr="004952DC" w:rsidRDefault="00E21773" w:rsidP="004952DC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952DC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3</w:t>
            </w:r>
          </w:p>
          <w:p w:rsidR="00E21773" w:rsidRPr="004952DC" w:rsidRDefault="00E21773" w:rsidP="004952DC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  <w:vMerge w:val="restart"/>
          </w:tcPr>
          <w:p w:rsidR="00E21773" w:rsidRPr="004952DC" w:rsidRDefault="00E21773" w:rsidP="004952DC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952DC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6</w:t>
            </w:r>
          </w:p>
        </w:tc>
        <w:tc>
          <w:tcPr>
            <w:tcW w:w="0" w:type="auto"/>
            <w:vMerge w:val="restart"/>
          </w:tcPr>
          <w:p w:rsidR="00E21773" w:rsidRPr="004952DC" w:rsidRDefault="00E21773" w:rsidP="004952DC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952DC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-</w:t>
            </w:r>
          </w:p>
        </w:tc>
        <w:tc>
          <w:tcPr>
            <w:tcW w:w="0" w:type="auto"/>
            <w:vMerge w:val="restart"/>
          </w:tcPr>
          <w:p w:rsidR="00E21773" w:rsidRPr="004952DC" w:rsidRDefault="00E21773" w:rsidP="004952DC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952DC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0</w:t>
            </w:r>
          </w:p>
        </w:tc>
        <w:tc>
          <w:tcPr>
            <w:tcW w:w="0" w:type="auto"/>
            <w:vMerge w:val="restart"/>
          </w:tcPr>
          <w:p w:rsidR="00E21773" w:rsidRPr="004952DC" w:rsidRDefault="00E21773" w:rsidP="004952DC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952DC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-</w:t>
            </w:r>
          </w:p>
        </w:tc>
        <w:tc>
          <w:tcPr>
            <w:tcW w:w="0" w:type="auto"/>
            <w:vMerge w:val="restart"/>
          </w:tcPr>
          <w:p w:rsidR="00E21773" w:rsidRPr="004952DC" w:rsidRDefault="00E21773" w:rsidP="004952DC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952DC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Посещение, опрос. </w:t>
            </w:r>
          </w:p>
        </w:tc>
      </w:tr>
      <w:tr w:rsidR="00E21773" w:rsidRPr="004952DC" w:rsidTr="00705BFB">
        <w:tc>
          <w:tcPr>
            <w:tcW w:w="0" w:type="auto"/>
          </w:tcPr>
          <w:p w:rsidR="00E21773" w:rsidRPr="004952DC" w:rsidRDefault="00E21773" w:rsidP="004952DC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952DC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0" w:type="auto"/>
          </w:tcPr>
          <w:p w:rsidR="00E21773" w:rsidRPr="004952DC" w:rsidRDefault="00E21773" w:rsidP="004952DC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52DC">
              <w:rPr>
                <w:rFonts w:ascii="Times New Roman" w:eastAsia="Times New Roman" w:hAnsi="Times New Roman" w:cs="Times New Roman"/>
                <w:sz w:val="24"/>
                <w:szCs w:val="24"/>
              </w:rPr>
              <w:t>Корпус Павловых посланий</w:t>
            </w:r>
          </w:p>
        </w:tc>
        <w:tc>
          <w:tcPr>
            <w:tcW w:w="0" w:type="auto"/>
            <w:vMerge/>
          </w:tcPr>
          <w:p w:rsidR="00E21773" w:rsidRPr="004952DC" w:rsidRDefault="00E21773" w:rsidP="004952DC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  <w:vMerge/>
          </w:tcPr>
          <w:p w:rsidR="00E21773" w:rsidRPr="004952DC" w:rsidRDefault="00E21773" w:rsidP="004952DC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  <w:vMerge/>
          </w:tcPr>
          <w:p w:rsidR="00E21773" w:rsidRPr="004952DC" w:rsidRDefault="00E21773" w:rsidP="004952DC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  <w:vMerge/>
          </w:tcPr>
          <w:p w:rsidR="00E21773" w:rsidRPr="004952DC" w:rsidRDefault="00E21773" w:rsidP="004952DC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  <w:vMerge/>
          </w:tcPr>
          <w:p w:rsidR="00E21773" w:rsidRPr="004952DC" w:rsidRDefault="00E21773" w:rsidP="004952DC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  <w:vMerge/>
          </w:tcPr>
          <w:p w:rsidR="00E21773" w:rsidRPr="004952DC" w:rsidRDefault="00E21773" w:rsidP="004952DC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</w:tr>
      <w:tr w:rsidR="00E21773" w:rsidRPr="004952DC" w:rsidTr="00705BFB">
        <w:tc>
          <w:tcPr>
            <w:tcW w:w="0" w:type="auto"/>
          </w:tcPr>
          <w:p w:rsidR="00E21773" w:rsidRPr="004952DC" w:rsidRDefault="00E21773" w:rsidP="004952DC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ru-RU"/>
              </w:rPr>
            </w:pPr>
            <w:r w:rsidRPr="004952DC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0" w:type="auto"/>
            <w:shd w:val="clear" w:color="auto" w:fill="auto"/>
          </w:tcPr>
          <w:p w:rsidR="00E21773" w:rsidRPr="004952DC" w:rsidRDefault="00E21773" w:rsidP="004952DC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952DC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ru-RU"/>
              </w:rPr>
              <w:t>Корпус Павловых посланий</w:t>
            </w:r>
          </w:p>
        </w:tc>
        <w:tc>
          <w:tcPr>
            <w:tcW w:w="0" w:type="auto"/>
            <w:vMerge w:val="restart"/>
          </w:tcPr>
          <w:p w:rsidR="00E21773" w:rsidRPr="004952DC" w:rsidRDefault="00E21773" w:rsidP="004952DC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952DC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4</w:t>
            </w:r>
          </w:p>
          <w:p w:rsidR="00E21773" w:rsidRPr="004952DC" w:rsidRDefault="00E21773" w:rsidP="004952DC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  <w:vMerge w:val="restart"/>
          </w:tcPr>
          <w:p w:rsidR="00E21773" w:rsidRPr="004952DC" w:rsidRDefault="00E21773" w:rsidP="004952DC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952DC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40</w:t>
            </w:r>
          </w:p>
        </w:tc>
        <w:tc>
          <w:tcPr>
            <w:tcW w:w="0" w:type="auto"/>
            <w:vMerge w:val="restart"/>
          </w:tcPr>
          <w:p w:rsidR="00E21773" w:rsidRPr="004952DC" w:rsidRDefault="00E21773" w:rsidP="004952DC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952DC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-</w:t>
            </w:r>
          </w:p>
        </w:tc>
        <w:tc>
          <w:tcPr>
            <w:tcW w:w="0" w:type="auto"/>
            <w:vMerge w:val="restart"/>
          </w:tcPr>
          <w:p w:rsidR="00E21773" w:rsidRPr="004952DC" w:rsidRDefault="00E21773" w:rsidP="004952DC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952DC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5</w:t>
            </w:r>
          </w:p>
        </w:tc>
        <w:tc>
          <w:tcPr>
            <w:tcW w:w="0" w:type="auto"/>
            <w:vMerge w:val="restart"/>
          </w:tcPr>
          <w:p w:rsidR="00E21773" w:rsidRPr="004952DC" w:rsidRDefault="00E21773" w:rsidP="004952DC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952DC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7</w:t>
            </w:r>
          </w:p>
        </w:tc>
        <w:tc>
          <w:tcPr>
            <w:tcW w:w="0" w:type="auto"/>
            <w:vMerge w:val="restart"/>
          </w:tcPr>
          <w:p w:rsidR="00E21773" w:rsidRPr="004952DC" w:rsidRDefault="00E21773" w:rsidP="004952DC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952DC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Посещение, опрос. Экзамен.</w:t>
            </w:r>
          </w:p>
        </w:tc>
      </w:tr>
      <w:tr w:rsidR="00E21773" w:rsidRPr="004952DC" w:rsidTr="00705BFB">
        <w:tc>
          <w:tcPr>
            <w:tcW w:w="0" w:type="auto"/>
          </w:tcPr>
          <w:p w:rsidR="00E21773" w:rsidRPr="004952DC" w:rsidRDefault="00E21773" w:rsidP="004952DC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ru-RU"/>
              </w:rPr>
            </w:pPr>
            <w:r w:rsidRPr="004952DC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ru-RU"/>
              </w:rPr>
              <w:t>3</w:t>
            </w:r>
          </w:p>
        </w:tc>
        <w:tc>
          <w:tcPr>
            <w:tcW w:w="0" w:type="auto"/>
            <w:shd w:val="clear" w:color="auto" w:fill="auto"/>
          </w:tcPr>
          <w:p w:rsidR="00E21773" w:rsidRPr="004952DC" w:rsidRDefault="00E21773" w:rsidP="004952DC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952DC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Соборные послания</w:t>
            </w:r>
          </w:p>
        </w:tc>
        <w:tc>
          <w:tcPr>
            <w:tcW w:w="0" w:type="auto"/>
            <w:vMerge/>
          </w:tcPr>
          <w:p w:rsidR="00E21773" w:rsidRPr="004952DC" w:rsidRDefault="00E21773" w:rsidP="004952DC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  <w:vMerge/>
          </w:tcPr>
          <w:p w:rsidR="00E21773" w:rsidRPr="004952DC" w:rsidRDefault="00E21773" w:rsidP="004952DC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  <w:vMerge/>
          </w:tcPr>
          <w:p w:rsidR="00E21773" w:rsidRPr="004952DC" w:rsidRDefault="00E21773" w:rsidP="004952DC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  <w:vMerge/>
          </w:tcPr>
          <w:p w:rsidR="00E21773" w:rsidRPr="004952DC" w:rsidRDefault="00E21773" w:rsidP="004952DC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  <w:vMerge/>
          </w:tcPr>
          <w:p w:rsidR="00E21773" w:rsidRPr="004952DC" w:rsidRDefault="00E21773" w:rsidP="004952DC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  <w:vMerge/>
          </w:tcPr>
          <w:p w:rsidR="00E21773" w:rsidRPr="004952DC" w:rsidRDefault="00E21773" w:rsidP="004952DC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</w:tr>
      <w:tr w:rsidR="00E21773" w:rsidRPr="004952DC" w:rsidTr="005B62AD">
        <w:tc>
          <w:tcPr>
            <w:tcW w:w="0" w:type="auto"/>
          </w:tcPr>
          <w:p w:rsidR="00E21773" w:rsidRPr="004952DC" w:rsidRDefault="00E21773" w:rsidP="004952DC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  <w:shd w:val="clear" w:color="auto" w:fill="auto"/>
          </w:tcPr>
          <w:p w:rsidR="00E21773" w:rsidRPr="004952DC" w:rsidRDefault="00E21773" w:rsidP="004952DC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4952DC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Итого</w:t>
            </w:r>
          </w:p>
        </w:tc>
        <w:tc>
          <w:tcPr>
            <w:tcW w:w="0" w:type="auto"/>
          </w:tcPr>
          <w:p w:rsidR="00E21773" w:rsidRPr="004952DC" w:rsidRDefault="00E21773" w:rsidP="004952DC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4952DC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3-4</w:t>
            </w:r>
          </w:p>
        </w:tc>
        <w:tc>
          <w:tcPr>
            <w:tcW w:w="0" w:type="auto"/>
            <w:gridSpan w:val="2"/>
          </w:tcPr>
          <w:p w:rsidR="00E21773" w:rsidRPr="004952DC" w:rsidRDefault="00E21773" w:rsidP="004952D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952DC">
              <w:rPr>
                <w:rFonts w:ascii="Times New Roman" w:hAnsi="Times New Roman" w:cs="Times New Roman"/>
                <w:sz w:val="24"/>
                <w:szCs w:val="24"/>
              </w:rPr>
              <w:t>66</w:t>
            </w:r>
          </w:p>
        </w:tc>
        <w:tc>
          <w:tcPr>
            <w:tcW w:w="0" w:type="auto"/>
          </w:tcPr>
          <w:p w:rsidR="00E21773" w:rsidRPr="004952DC" w:rsidRDefault="00E21773" w:rsidP="004952D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952D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0" w:type="auto"/>
          </w:tcPr>
          <w:p w:rsidR="00E21773" w:rsidRPr="004952DC" w:rsidRDefault="00E21773" w:rsidP="004952D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952DC">
              <w:rPr>
                <w:rFonts w:ascii="Times New Roman" w:hAnsi="Times New Roman" w:cs="Times New Roman"/>
                <w:sz w:val="24"/>
                <w:szCs w:val="24"/>
              </w:rPr>
              <w:t>27</w:t>
            </w:r>
          </w:p>
        </w:tc>
        <w:tc>
          <w:tcPr>
            <w:tcW w:w="0" w:type="auto"/>
          </w:tcPr>
          <w:p w:rsidR="00E21773" w:rsidRPr="004952DC" w:rsidRDefault="00E21773" w:rsidP="004952DC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</w:p>
        </w:tc>
      </w:tr>
      <w:tr w:rsidR="00E21773" w:rsidRPr="004952DC" w:rsidTr="00705BFB">
        <w:tc>
          <w:tcPr>
            <w:tcW w:w="0" w:type="auto"/>
          </w:tcPr>
          <w:p w:rsidR="00E21773" w:rsidRPr="004952DC" w:rsidRDefault="00E21773" w:rsidP="004952DC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</w:p>
        </w:tc>
        <w:tc>
          <w:tcPr>
            <w:tcW w:w="0" w:type="auto"/>
            <w:shd w:val="clear" w:color="auto" w:fill="auto"/>
          </w:tcPr>
          <w:p w:rsidR="00E21773" w:rsidRPr="004952DC" w:rsidRDefault="00E21773" w:rsidP="004952DC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4952DC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Всего</w:t>
            </w:r>
          </w:p>
        </w:tc>
        <w:tc>
          <w:tcPr>
            <w:tcW w:w="0" w:type="auto"/>
          </w:tcPr>
          <w:p w:rsidR="00E21773" w:rsidRPr="004952DC" w:rsidRDefault="00E21773" w:rsidP="004952DC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4952DC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3-4</w:t>
            </w:r>
          </w:p>
        </w:tc>
        <w:tc>
          <w:tcPr>
            <w:tcW w:w="0" w:type="auto"/>
            <w:gridSpan w:val="4"/>
          </w:tcPr>
          <w:p w:rsidR="00E21773" w:rsidRPr="004952DC" w:rsidRDefault="007F79F3" w:rsidP="007F79F3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108</w:t>
            </w:r>
          </w:p>
        </w:tc>
        <w:tc>
          <w:tcPr>
            <w:tcW w:w="0" w:type="auto"/>
          </w:tcPr>
          <w:p w:rsidR="00E21773" w:rsidRPr="004952DC" w:rsidRDefault="00E21773" w:rsidP="004952DC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4952DC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Экзамен</w:t>
            </w:r>
          </w:p>
        </w:tc>
      </w:tr>
      <w:bookmarkEnd w:id="9"/>
      <w:bookmarkEnd w:id="10"/>
    </w:tbl>
    <w:p w:rsidR="00B410CE" w:rsidRPr="004952DC" w:rsidRDefault="00B410CE" w:rsidP="004952DC">
      <w:pPr>
        <w:spacing w:line="276" w:lineRule="auto"/>
        <w:rPr>
          <w:rFonts w:ascii="Times New Roman" w:hAnsi="Times New Roman" w:cs="Times New Roman"/>
          <w:sz w:val="24"/>
          <w:szCs w:val="24"/>
          <w:lang w:eastAsia="ru-RU"/>
        </w:rPr>
      </w:pPr>
    </w:p>
    <w:sectPr w:rsidR="00B410CE" w:rsidRPr="004952DC" w:rsidSect="00E9631A">
      <w:footerReference w:type="default" r:id="rId9"/>
      <w:pgSz w:w="11906" w:h="16838"/>
      <w:pgMar w:top="709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6687A" w:rsidRDefault="0036687A" w:rsidP="00394B60">
      <w:pPr>
        <w:spacing w:after="0" w:line="240" w:lineRule="auto"/>
      </w:pPr>
      <w:r>
        <w:separator/>
      </w:r>
    </w:p>
  </w:endnote>
  <w:endnote w:type="continuationSeparator" w:id="0">
    <w:p w:rsidR="0036687A" w:rsidRDefault="0036687A" w:rsidP="00394B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Peterburg">
    <w:altName w:val="Times New Roman"/>
    <w:charset w:val="00"/>
    <w:family w:val="auto"/>
    <w:pitch w:val="variable"/>
    <w:sig w:usb0="00000001" w:usb1="00000000" w:usb2="00000000" w:usb3="00000000" w:csb0="00000005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747A7" w:rsidRDefault="002747A7">
    <w:pPr>
      <w:pStyle w:val="a5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7F79F3">
      <w:rPr>
        <w:noProof/>
      </w:rPr>
      <w:t>2</w:t>
    </w:r>
    <w:r>
      <w:rPr>
        <w:noProof/>
      </w:rPr>
      <w:fldChar w:fldCharType="end"/>
    </w:r>
  </w:p>
  <w:p w:rsidR="002747A7" w:rsidRDefault="002747A7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6687A" w:rsidRDefault="0036687A" w:rsidP="00394B60">
      <w:pPr>
        <w:spacing w:after="0" w:line="240" w:lineRule="auto"/>
      </w:pPr>
      <w:r>
        <w:separator/>
      </w:r>
    </w:p>
  </w:footnote>
  <w:footnote w:type="continuationSeparator" w:id="0">
    <w:p w:rsidR="0036687A" w:rsidRDefault="0036687A" w:rsidP="00394B6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776DD0"/>
    <w:multiLevelType w:val="hybridMultilevel"/>
    <w:tmpl w:val="32C8859E"/>
    <w:lvl w:ilvl="0" w:tplc="1894504C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b w:val="0"/>
        <w:i w:val="0"/>
      </w:r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F8470D3"/>
    <w:multiLevelType w:val="hybridMultilevel"/>
    <w:tmpl w:val="2AA445EC"/>
    <w:lvl w:ilvl="0" w:tplc="B9F69C4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u w:val="none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FDC1BB4"/>
    <w:multiLevelType w:val="hybridMultilevel"/>
    <w:tmpl w:val="D6CCF0CA"/>
    <w:lvl w:ilvl="0" w:tplc="F7EA4E2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i w:val="0"/>
      </w:r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16C11A36"/>
    <w:multiLevelType w:val="hybridMultilevel"/>
    <w:tmpl w:val="531014F0"/>
    <w:lvl w:ilvl="0" w:tplc="0419000F">
      <w:start w:val="1"/>
      <w:numFmt w:val="decimal"/>
      <w:lvlText w:val="%1."/>
      <w:lvlJc w:val="left"/>
      <w:pPr>
        <w:tabs>
          <w:tab w:val="num" w:pos="1620"/>
        </w:tabs>
        <w:ind w:left="16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4">
    <w:nsid w:val="1EFC6F26"/>
    <w:multiLevelType w:val="hybridMultilevel"/>
    <w:tmpl w:val="531014F0"/>
    <w:lvl w:ilvl="0" w:tplc="0419000F">
      <w:start w:val="1"/>
      <w:numFmt w:val="decimal"/>
      <w:lvlText w:val="%1."/>
      <w:lvlJc w:val="left"/>
      <w:pPr>
        <w:tabs>
          <w:tab w:val="num" w:pos="1620"/>
        </w:tabs>
        <w:ind w:left="16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5">
    <w:nsid w:val="24626DA3"/>
    <w:multiLevelType w:val="multilevel"/>
    <w:tmpl w:val="7A86D2F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i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6537194"/>
    <w:multiLevelType w:val="hybridMultilevel"/>
    <w:tmpl w:val="DB0E2830"/>
    <w:lvl w:ilvl="0" w:tplc="31A05376">
      <w:start w:val="1"/>
      <w:numFmt w:val="decimal"/>
      <w:lvlText w:val="%1."/>
      <w:lvlJc w:val="left"/>
      <w:pPr>
        <w:tabs>
          <w:tab w:val="num" w:pos="1495"/>
        </w:tabs>
        <w:ind w:left="1495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2215"/>
        </w:tabs>
        <w:ind w:left="2215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935"/>
        </w:tabs>
        <w:ind w:left="2935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655"/>
        </w:tabs>
        <w:ind w:left="3655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375"/>
        </w:tabs>
        <w:ind w:left="4375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5095"/>
        </w:tabs>
        <w:ind w:left="5095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815"/>
        </w:tabs>
        <w:ind w:left="5815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535"/>
        </w:tabs>
        <w:ind w:left="6535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255"/>
        </w:tabs>
        <w:ind w:left="7255" w:hanging="180"/>
      </w:pPr>
    </w:lvl>
  </w:abstractNum>
  <w:abstractNum w:abstractNumId="7">
    <w:nsid w:val="64706C62"/>
    <w:multiLevelType w:val="hybridMultilevel"/>
    <w:tmpl w:val="C998867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785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9">
    <w:nsid w:val="7A9D1988"/>
    <w:multiLevelType w:val="hybridMultilevel"/>
    <w:tmpl w:val="95E4B216"/>
    <w:lvl w:ilvl="0" w:tplc="E3CED58A">
      <w:start w:val="1"/>
      <w:numFmt w:val="decimal"/>
      <w:lvlText w:val="%1."/>
      <w:lvlJc w:val="left"/>
      <w:pPr>
        <w:tabs>
          <w:tab w:val="num" w:pos="1410"/>
        </w:tabs>
        <w:ind w:left="1410" w:hanging="87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0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6"/>
  </w:num>
  <w:num w:numId="3">
    <w:abstractNumId w:val="3"/>
  </w:num>
  <w:num w:numId="4">
    <w:abstractNumId w:val="4"/>
  </w:num>
  <w:num w:numId="5">
    <w:abstractNumId w:val="9"/>
  </w:num>
  <w:num w:numId="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5"/>
  </w:num>
  <w:num w:numId="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E0NDEwNDc0NTaxMDVW0lEKTi0uzszPAykwrwUAbhah4SwAAAA="/>
  </w:docVars>
  <w:rsids>
    <w:rsidRoot w:val="00944D40"/>
    <w:rsid w:val="0002463A"/>
    <w:rsid w:val="000629BF"/>
    <w:rsid w:val="000760C8"/>
    <w:rsid w:val="00080BE2"/>
    <w:rsid w:val="000A0CEF"/>
    <w:rsid w:val="000C0E1D"/>
    <w:rsid w:val="000E0E46"/>
    <w:rsid w:val="00102D7C"/>
    <w:rsid w:val="00141AD7"/>
    <w:rsid w:val="00155397"/>
    <w:rsid w:val="00165591"/>
    <w:rsid w:val="001661F6"/>
    <w:rsid w:val="001C254D"/>
    <w:rsid w:val="001F117B"/>
    <w:rsid w:val="001F24B7"/>
    <w:rsid w:val="00210475"/>
    <w:rsid w:val="00233151"/>
    <w:rsid w:val="0025545F"/>
    <w:rsid w:val="002747A7"/>
    <w:rsid w:val="002D7AA5"/>
    <w:rsid w:val="002E71C4"/>
    <w:rsid w:val="002F6626"/>
    <w:rsid w:val="003163EF"/>
    <w:rsid w:val="0032741F"/>
    <w:rsid w:val="00332EE5"/>
    <w:rsid w:val="003340BC"/>
    <w:rsid w:val="003470BD"/>
    <w:rsid w:val="0036687A"/>
    <w:rsid w:val="00385FE1"/>
    <w:rsid w:val="00390DBD"/>
    <w:rsid w:val="00394B60"/>
    <w:rsid w:val="00420273"/>
    <w:rsid w:val="004473F4"/>
    <w:rsid w:val="00485688"/>
    <w:rsid w:val="004952DC"/>
    <w:rsid w:val="004969B3"/>
    <w:rsid w:val="0053121C"/>
    <w:rsid w:val="00540F47"/>
    <w:rsid w:val="00545510"/>
    <w:rsid w:val="00554634"/>
    <w:rsid w:val="005C17EC"/>
    <w:rsid w:val="005D33FB"/>
    <w:rsid w:val="005F0256"/>
    <w:rsid w:val="00605720"/>
    <w:rsid w:val="006606F8"/>
    <w:rsid w:val="006649D1"/>
    <w:rsid w:val="006E2C09"/>
    <w:rsid w:val="00761770"/>
    <w:rsid w:val="007A73EC"/>
    <w:rsid w:val="007C79DA"/>
    <w:rsid w:val="007F1AE2"/>
    <w:rsid w:val="007F79F3"/>
    <w:rsid w:val="008829F6"/>
    <w:rsid w:val="0088601A"/>
    <w:rsid w:val="008C14A1"/>
    <w:rsid w:val="008D7210"/>
    <w:rsid w:val="00912D46"/>
    <w:rsid w:val="00921785"/>
    <w:rsid w:val="00944D40"/>
    <w:rsid w:val="00951B08"/>
    <w:rsid w:val="009A0D6A"/>
    <w:rsid w:val="00A354B3"/>
    <w:rsid w:val="00A40766"/>
    <w:rsid w:val="00A54A9B"/>
    <w:rsid w:val="00AB3FC8"/>
    <w:rsid w:val="00AB6DEF"/>
    <w:rsid w:val="00AC48CC"/>
    <w:rsid w:val="00B143B9"/>
    <w:rsid w:val="00B24EEE"/>
    <w:rsid w:val="00B410CE"/>
    <w:rsid w:val="00B4429F"/>
    <w:rsid w:val="00B73B02"/>
    <w:rsid w:val="00BA7486"/>
    <w:rsid w:val="00BB1DDA"/>
    <w:rsid w:val="00BF05D7"/>
    <w:rsid w:val="00BF05EE"/>
    <w:rsid w:val="00BF3F7E"/>
    <w:rsid w:val="00C76F8A"/>
    <w:rsid w:val="00C81615"/>
    <w:rsid w:val="00C84176"/>
    <w:rsid w:val="00CB3C5E"/>
    <w:rsid w:val="00CE798F"/>
    <w:rsid w:val="00D86F3F"/>
    <w:rsid w:val="00D91EEE"/>
    <w:rsid w:val="00DB7C2B"/>
    <w:rsid w:val="00DD3100"/>
    <w:rsid w:val="00DF0201"/>
    <w:rsid w:val="00DF1527"/>
    <w:rsid w:val="00E01011"/>
    <w:rsid w:val="00E01904"/>
    <w:rsid w:val="00E1066C"/>
    <w:rsid w:val="00E21773"/>
    <w:rsid w:val="00E51F00"/>
    <w:rsid w:val="00E65098"/>
    <w:rsid w:val="00E9631A"/>
    <w:rsid w:val="00F015B7"/>
    <w:rsid w:val="00F2340A"/>
    <w:rsid w:val="00F26530"/>
    <w:rsid w:val="00F40415"/>
    <w:rsid w:val="00F725D6"/>
    <w:rsid w:val="00FC21F8"/>
    <w:rsid w:val="00FF2F6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Inden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94B60"/>
  </w:style>
  <w:style w:type="paragraph" w:styleId="10">
    <w:name w:val="heading 1"/>
    <w:basedOn w:val="a"/>
    <w:next w:val="a"/>
    <w:link w:val="11"/>
    <w:qFormat/>
    <w:rsid w:val="0032741F"/>
    <w:pPr>
      <w:keepNext/>
      <w:spacing w:before="240" w:after="60" w:line="240" w:lineRule="auto"/>
      <w:outlineLvl w:val="0"/>
    </w:pPr>
    <w:rPr>
      <w:rFonts w:ascii="Times New Roman" w:eastAsia="Times New Roman" w:hAnsi="Times New Roman" w:cs="Times New Roman"/>
      <w:b/>
      <w:bCs/>
      <w:kern w:val="32"/>
      <w:sz w:val="32"/>
      <w:szCs w:val="32"/>
      <w:lang w:eastAsia="ar-SA"/>
    </w:rPr>
  </w:style>
  <w:style w:type="paragraph" w:styleId="2">
    <w:name w:val="heading 2"/>
    <w:basedOn w:val="a"/>
    <w:next w:val="a"/>
    <w:link w:val="20"/>
    <w:uiPriority w:val="9"/>
    <w:unhideWhenUsed/>
    <w:qFormat/>
    <w:rsid w:val="0032741F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sz w:val="28"/>
      <w:szCs w:val="26"/>
    </w:rPr>
  </w:style>
  <w:style w:type="paragraph" w:styleId="3">
    <w:name w:val="heading 3"/>
    <w:basedOn w:val="a"/>
    <w:next w:val="a"/>
    <w:link w:val="30"/>
    <w:unhideWhenUsed/>
    <w:rsid w:val="001F117B"/>
    <w:pPr>
      <w:keepNext/>
      <w:spacing w:after="0" w:line="360" w:lineRule="auto"/>
      <w:ind w:left="360"/>
      <w:jc w:val="both"/>
      <w:outlineLvl w:val="2"/>
    </w:pPr>
    <w:rPr>
      <w:rFonts w:ascii="Times New Roman" w:eastAsia="Calibri" w:hAnsi="Times New Roman" w:cs="Times New Roman"/>
      <w:i/>
      <w:iCs/>
      <w:sz w:val="24"/>
      <w:szCs w:val="24"/>
      <w:lang w:eastAsia="ru-RU"/>
    </w:rPr>
  </w:style>
  <w:style w:type="paragraph" w:styleId="4">
    <w:name w:val="heading 4"/>
    <w:basedOn w:val="a"/>
    <w:next w:val="a"/>
    <w:link w:val="40"/>
    <w:autoRedefine/>
    <w:uiPriority w:val="9"/>
    <w:unhideWhenUsed/>
    <w:qFormat/>
    <w:rsid w:val="001F24B7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Cs/>
      <w:sz w:val="24"/>
    </w:rPr>
  </w:style>
  <w:style w:type="paragraph" w:styleId="5">
    <w:name w:val="heading 5"/>
    <w:basedOn w:val="a"/>
    <w:next w:val="a"/>
    <w:link w:val="50"/>
    <w:uiPriority w:val="9"/>
    <w:unhideWhenUsed/>
    <w:qFormat/>
    <w:rsid w:val="001F24B7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1">
    <w:name w:val="Заголовок 1 Знак"/>
    <w:basedOn w:val="a0"/>
    <w:link w:val="10"/>
    <w:rsid w:val="0032741F"/>
    <w:rPr>
      <w:rFonts w:ascii="Times New Roman" w:eastAsia="Times New Roman" w:hAnsi="Times New Roman" w:cs="Times New Roman"/>
      <w:b/>
      <w:bCs/>
      <w:kern w:val="32"/>
      <w:sz w:val="32"/>
      <w:szCs w:val="32"/>
      <w:lang w:eastAsia="ar-SA"/>
    </w:rPr>
  </w:style>
  <w:style w:type="character" w:customStyle="1" w:styleId="30">
    <w:name w:val="Заголовок 3 Знак"/>
    <w:basedOn w:val="a0"/>
    <w:link w:val="3"/>
    <w:rsid w:val="001F117B"/>
    <w:rPr>
      <w:rFonts w:ascii="Times New Roman" w:eastAsia="Calibri" w:hAnsi="Times New Roman" w:cs="Times New Roman"/>
      <w:i/>
      <w:iCs/>
      <w:sz w:val="24"/>
      <w:szCs w:val="24"/>
      <w:lang w:eastAsia="ru-RU"/>
    </w:rPr>
  </w:style>
  <w:style w:type="paragraph" w:customStyle="1" w:styleId="1">
    <w:name w:val="УМКД Заголовок 1 ФГОС"/>
    <w:basedOn w:val="a"/>
    <w:qFormat/>
    <w:rsid w:val="001F117B"/>
    <w:pPr>
      <w:numPr>
        <w:numId w:val="1"/>
      </w:numPr>
      <w:tabs>
        <w:tab w:val="left" w:pos="993"/>
      </w:tabs>
      <w:spacing w:before="240" w:after="240" w:line="240" w:lineRule="auto"/>
      <w:ind w:left="928"/>
    </w:pPr>
    <w:rPr>
      <w:rFonts w:ascii="Times New Roman" w:eastAsia="Times New Roman" w:hAnsi="Times New Roman" w:cs="Times New Roman"/>
      <w:b/>
      <w:sz w:val="24"/>
      <w:szCs w:val="24"/>
      <w:lang w:eastAsia="ru-RU"/>
    </w:rPr>
  </w:style>
  <w:style w:type="paragraph" w:customStyle="1" w:styleId="a3">
    <w:name w:val="УМКД Текст без нумерации"/>
    <w:basedOn w:val="21"/>
    <w:qFormat/>
    <w:rsid w:val="001F117B"/>
    <w:pPr>
      <w:keepLines/>
      <w:spacing w:after="0" w:line="360" w:lineRule="auto"/>
      <w:ind w:left="0" w:firstLine="567"/>
      <w:jc w:val="both"/>
    </w:pPr>
  </w:style>
  <w:style w:type="paragraph" w:styleId="a4">
    <w:name w:val="List Paragraph"/>
    <w:basedOn w:val="a"/>
    <w:uiPriority w:val="34"/>
    <w:qFormat/>
    <w:rsid w:val="001F117B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footer"/>
    <w:basedOn w:val="a"/>
    <w:link w:val="a6"/>
    <w:uiPriority w:val="99"/>
    <w:unhideWhenUsed/>
    <w:rsid w:val="001F117B"/>
    <w:pPr>
      <w:tabs>
        <w:tab w:val="center" w:pos="4677"/>
        <w:tab w:val="right" w:pos="9355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6">
    <w:name w:val="Нижний колонтитул Знак"/>
    <w:basedOn w:val="a0"/>
    <w:link w:val="a5"/>
    <w:uiPriority w:val="99"/>
    <w:rsid w:val="001F117B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21">
    <w:name w:val="Body Text Indent 2"/>
    <w:basedOn w:val="a"/>
    <w:link w:val="22"/>
    <w:unhideWhenUsed/>
    <w:rsid w:val="001F117B"/>
    <w:pPr>
      <w:spacing w:line="480" w:lineRule="auto"/>
      <w:ind w:left="283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22">
    <w:name w:val="Основной текст с отступом 2 Знак"/>
    <w:basedOn w:val="a0"/>
    <w:link w:val="21"/>
    <w:rsid w:val="001F117B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7">
    <w:name w:val="Body Text Indent"/>
    <w:basedOn w:val="a"/>
    <w:link w:val="a8"/>
    <w:uiPriority w:val="99"/>
    <w:unhideWhenUsed/>
    <w:rsid w:val="001F117B"/>
    <w:pPr>
      <w:spacing w:line="240" w:lineRule="auto"/>
      <w:ind w:left="283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8">
    <w:name w:val="Основной текст с отступом Знак"/>
    <w:basedOn w:val="a0"/>
    <w:link w:val="a7"/>
    <w:uiPriority w:val="99"/>
    <w:rsid w:val="001F117B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a9">
    <w:name w:val="???????"/>
    <w:link w:val="aa"/>
    <w:rsid w:val="001F117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character" w:customStyle="1" w:styleId="aa">
    <w:name w:val="??????? Знак"/>
    <w:link w:val="a9"/>
    <w:rsid w:val="001F117B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customStyle="1" w:styleId="23">
    <w:name w:val="???????? ????? ? ???????? 2"/>
    <w:basedOn w:val="a9"/>
    <w:rsid w:val="001F117B"/>
    <w:pPr>
      <w:ind w:firstLine="708"/>
    </w:pPr>
    <w:rPr>
      <w:rFonts w:ascii="Peterburg" w:hAnsi="Peterburg"/>
      <w:b/>
      <w:sz w:val="22"/>
    </w:rPr>
  </w:style>
  <w:style w:type="character" w:styleId="ab">
    <w:name w:val="Hyperlink"/>
    <w:uiPriority w:val="99"/>
    <w:rsid w:val="001F117B"/>
    <w:rPr>
      <w:color w:val="0000FF"/>
      <w:u w:val="single"/>
    </w:rPr>
  </w:style>
  <w:style w:type="table" w:styleId="ac">
    <w:name w:val="Table Grid"/>
    <w:basedOn w:val="a1"/>
    <w:uiPriority w:val="59"/>
    <w:rsid w:val="001F117B"/>
    <w:pPr>
      <w:spacing w:after="0" w:line="240" w:lineRule="auto"/>
    </w:pPr>
    <w:rPr>
      <w:rFonts w:ascii="Calibri" w:eastAsia="Calibri" w:hAnsi="Calibri" w:cs="Times New Roman"/>
      <w:sz w:val="20"/>
      <w:szCs w:val="20"/>
      <w:lang w:eastAsia="ru-RU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20">
    <w:name w:val="Заголовок 2 Знак"/>
    <w:basedOn w:val="a0"/>
    <w:link w:val="2"/>
    <w:uiPriority w:val="9"/>
    <w:rsid w:val="0032741F"/>
    <w:rPr>
      <w:rFonts w:ascii="Times New Roman" w:eastAsiaTheme="majorEastAsia" w:hAnsi="Times New Roman" w:cstheme="majorBidi"/>
      <w:b/>
      <w:bCs/>
      <w:sz w:val="28"/>
      <w:szCs w:val="26"/>
    </w:rPr>
  </w:style>
  <w:style w:type="paragraph" w:styleId="ad">
    <w:name w:val="TOC Heading"/>
    <w:basedOn w:val="10"/>
    <w:next w:val="a"/>
    <w:uiPriority w:val="39"/>
    <w:semiHidden/>
    <w:unhideWhenUsed/>
    <w:qFormat/>
    <w:rsid w:val="00210475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color w:val="2E74B5" w:themeColor="accent1" w:themeShade="BF"/>
      <w:kern w:val="0"/>
      <w:sz w:val="28"/>
      <w:szCs w:val="28"/>
      <w:lang w:eastAsia="ru-RU"/>
    </w:rPr>
  </w:style>
  <w:style w:type="paragraph" w:styleId="31">
    <w:name w:val="toc 3"/>
    <w:basedOn w:val="a"/>
    <w:next w:val="a"/>
    <w:autoRedefine/>
    <w:uiPriority w:val="39"/>
    <w:unhideWhenUsed/>
    <w:rsid w:val="00210475"/>
    <w:pPr>
      <w:spacing w:after="100"/>
      <w:ind w:left="440"/>
    </w:pPr>
  </w:style>
  <w:style w:type="paragraph" w:styleId="12">
    <w:name w:val="toc 1"/>
    <w:basedOn w:val="a"/>
    <w:next w:val="a"/>
    <w:autoRedefine/>
    <w:uiPriority w:val="39"/>
    <w:unhideWhenUsed/>
    <w:rsid w:val="00210475"/>
    <w:pPr>
      <w:spacing w:after="100"/>
    </w:pPr>
  </w:style>
  <w:style w:type="paragraph" w:styleId="24">
    <w:name w:val="toc 2"/>
    <w:basedOn w:val="a"/>
    <w:next w:val="a"/>
    <w:autoRedefine/>
    <w:uiPriority w:val="39"/>
    <w:unhideWhenUsed/>
    <w:rsid w:val="00210475"/>
    <w:pPr>
      <w:spacing w:after="100"/>
      <w:ind w:left="220"/>
    </w:pPr>
  </w:style>
  <w:style w:type="paragraph" w:styleId="ae">
    <w:name w:val="Balloon Text"/>
    <w:basedOn w:val="a"/>
    <w:link w:val="af"/>
    <w:uiPriority w:val="99"/>
    <w:semiHidden/>
    <w:unhideWhenUsed/>
    <w:rsid w:val="0021047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">
    <w:name w:val="Текст выноски Знак"/>
    <w:basedOn w:val="a0"/>
    <w:link w:val="ae"/>
    <w:uiPriority w:val="99"/>
    <w:semiHidden/>
    <w:rsid w:val="00210475"/>
    <w:rPr>
      <w:rFonts w:ascii="Tahoma" w:hAnsi="Tahoma" w:cs="Tahoma"/>
      <w:sz w:val="16"/>
      <w:szCs w:val="16"/>
    </w:rPr>
  </w:style>
  <w:style w:type="character" w:customStyle="1" w:styleId="40">
    <w:name w:val="Заголовок 4 Знак"/>
    <w:basedOn w:val="a0"/>
    <w:link w:val="4"/>
    <w:uiPriority w:val="9"/>
    <w:rsid w:val="001F24B7"/>
    <w:rPr>
      <w:rFonts w:asciiTheme="majorHAnsi" w:eastAsiaTheme="majorEastAsia" w:hAnsiTheme="majorHAnsi" w:cstheme="majorBidi"/>
      <w:b/>
      <w:bCs/>
      <w:iCs/>
      <w:sz w:val="24"/>
    </w:rPr>
  </w:style>
  <w:style w:type="character" w:customStyle="1" w:styleId="50">
    <w:name w:val="Заголовок 5 Знак"/>
    <w:basedOn w:val="a0"/>
    <w:link w:val="5"/>
    <w:uiPriority w:val="9"/>
    <w:rsid w:val="001F24B7"/>
    <w:rPr>
      <w:rFonts w:asciiTheme="majorHAnsi" w:eastAsiaTheme="majorEastAsia" w:hAnsiTheme="majorHAnsi" w:cstheme="majorBidi"/>
      <w:color w:val="1F4D78" w:themeColor="accent1" w:themeShade="7F"/>
    </w:rPr>
  </w:style>
  <w:style w:type="paragraph" w:styleId="af0">
    <w:name w:val="header"/>
    <w:basedOn w:val="a"/>
    <w:link w:val="af1"/>
    <w:uiPriority w:val="99"/>
    <w:unhideWhenUsed/>
    <w:rsid w:val="00E01904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1">
    <w:name w:val="Верхний колонтитул Знак"/>
    <w:basedOn w:val="a0"/>
    <w:link w:val="af0"/>
    <w:uiPriority w:val="99"/>
    <w:rsid w:val="00E01904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090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26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64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8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A917414-DC49-4B51-A28D-3A4F29D905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02</Words>
  <Characters>1723</Characters>
  <Application>Microsoft Office Word</Application>
  <DocSecurity>0</DocSecurity>
  <Lines>14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Елизавета Матерова</dc:creator>
  <cp:keywords/>
  <dc:description/>
  <cp:lastModifiedBy>ПростоВася</cp:lastModifiedBy>
  <cp:revision>12</cp:revision>
  <cp:lastPrinted>2017-02-09T13:20:00Z</cp:lastPrinted>
  <dcterms:created xsi:type="dcterms:W3CDTF">2017-07-25T11:26:00Z</dcterms:created>
  <dcterms:modified xsi:type="dcterms:W3CDTF">2019-03-12T08:18:00Z</dcterms:modified>
</cp:coreProperties>
</file>